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693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EDAEEF9" w:rsidR="007B4A91" w:rsidRDefault="008D74F8">
      <w:pPr>
        <w:rPr>
          <w:sz w:val="28"/>
          <w:szCs w:val="28"/>
        </w:rPr>
      </w:pPr>
      <w:r>
        <w:rPr>
          <w:sz w:val="28"/>
          <w:szCs w:val="28"/>
        </w:rPr>
        <w:t>Lion hunters</w:t>
      </w:r>
    </w:p>
    <w:p w14:paraId="34A9E19B" w14:textId="77777777" w:rsidR="007B4A91" w:rsidRDefault="0000693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A7E4C14" w:rsidR="007B4A91" w:rsidRDefault="008D74F8">
      <w:pPr>
        <w:ind w:left="720"/>
        <w:rPr>
          <w:sz w:val="28"/>
          <w:szCs w:val="28"/>
        </w:rPr>
      </w:pPr>
      <w:r>
        <w:rPr>
          <w:sz w:val="28"/>
          <w:szCs w:val="28"/>
        </w:rPr>
        <w:t>To save lion</w:t>
      </w:r>
    </w:p>
    <w:p w14:paraId="3D632C61" w14:textId="77777777" w:rsidR="007B4A91" w:rsidRDefault="0000693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4C44649" w14:textId="58DB2F44" w:rsidR="008D74F8" w:rsidRDefault="008D74F8" w:rsidP="008D74F8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There was 1 lion near a village he was killing and eating all the animals </w:t>
      </w:r>
    </w:p>
    <w:p w14:paraId="6102F988" w14:textId="77777777" w:rsidR="007B4A91" w:rsidRDefault="0000693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CC6A53A" w:rsidR="007B4A91" w:rsidRDefault="008D74F8" w:rsidP="008D74F8">
      <w:pPr>
        <w:rPr>
          <w:sz w:val="28"/>
          <w:szCs w:val="28"/>
        </w:rPr>
      </w:pPr>
      <w:r>
        <w:rPr>
          <w:sz w:val="28"/>
          <w:szCs w:val="28"/>
        </w:rPr>
        <w:t xml:space="preserve">      In the village so the villagers </w:t>
      </w:r>
      <w:proofErr w:type="spellStart"/>
      <w:r>
        <w:rPr>
          <w:sz w:val="28"/>
          <w:szCs w:val="28"/>
        </w:rPr>
        <w:t>dicided</w:t>
      </w:r>
      <w:proofErr w:type="spellEnd"/>
      <w:r>
        <w:rPr>
          <w:sz w:val="28"/>
          <w:szCs w:val="28"/>
        </w:rPr>
        <w:t xml:space="preserve"> to kill the lion ones and for all</w:t>
      </w:r>
    </w:p>
    <w:p w14:paraId="678A09BC" w14:textId="4DE5A08C" w:rsidR="007B4A91" w:rsidRDefault="00006938" w:rsidP="008D74F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  <w:r w:rsidR="008D74F8">
        <w:rPr>
          <w:sz w:val="28"/>
          <w:szCs w:val="28"/>
        </w:rPr>
        <w:t xml:space="preserve">      So now the villagers went for hunting and we have to save the lion</w:t>
      </w:r>
    </w:p>
    <w:p w14:paraId="35A4557A" w14:textId="77777777" w:rsidR="007B4A91" w:rsidRDefault="0000693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5DC8A0A" w:rsidR="007B4A91" w:rsidRDefault="008D74F8" w:rsidP="008D74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AA3E47E" w:rsidR="007B4A91" w:rsidRDefault="008D74F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5A435B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C74792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5A053D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DCDE7B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39C14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3E76E4FB" w:rsidR="007B4A91" w:rsidRDefault="007B4A91" w:rsidP="008D74F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0E06131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AB8F2F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1DCAD7B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23CF187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8D74F8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8C01C78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rahul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26C8FC9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ter</w:t>
            </w:r>
          </w:p>
        </w:tc>
      </w:tr>
      <w:tr w:rsidR="008D74F8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1A181CF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itash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CD16B05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ter</w:t>
            </w:r>
          </w:p>
        </w:tc>
      </w:tr>
      <w:tr w:rsidR="008D74F8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BFDB6F2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ohit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F602619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ter</w:t>
            </w:r>
          </w:p>
        </w:tc>
      </w:tr>
      <w:tr w:rsidR="008D74F8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6A27229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raju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1026A15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ter</w:t>
            </w:r>
          </w:p>
        </w:tc>
      </w:tr>
      <w:tr w:rsidR="008D74F8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4AC83A4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imanshu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29430684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ter</w:t>
            </w:r>
          </w:p>
        </w:tc>
      </w:tr>
      <w:tr w:rsidR="008D74F8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8D74F8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8D74F8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8D74F8" w:rsidRDefault="008D74F8" w:rsidP="008D74F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58DF809" w:rsidR="00556965" w:rsidRDefault="008D74F8">
      <w:r>
        <w:t xml:space="preserve">It will be like </w:t>
      </w:r>
      <w:proofErr w:type="spellStart"/>
      <w:r>
        <w:t>pac</w:t>
      </w:r>
      <w:proofErr w:type="spellEnd"/>
      <w:r>
        <w:t xml:space="preserve">-man maze the hunters will try to kill the lion and the lion will </w:t>
      </w:r>
      <w:proofErr w:type="spellStart"/>
      <w:proofErr w:type="gramStart"/>
      <w:r>
        <w:t>run</w:t>
      </w:r>
      <w:r w:rsidR="00006938">
        <w:t>,the</w:t>
      </w:r>
      <w:proofErr w:type="spellEnd"/>
      <w:proofErr w:type="gramEnd"/>
      <w:r w:rsidR="00006938">
        <w:t xml:space="preserve"> hunters are the </w:t>
      </w:r>
      <w:proofErr w:type="spellStart"/>
      <w:r w:rsidR="00006938">
        <w:t>npc</w:t>
      </w:r>
      <w:proofErr w:type="spellEnd"/>
      <w:r w:rsidR="00006938">
        <w:t xml:space="preserve"> and the lion is the pc</w:t>
      </w:r>
    </w:p>
    <w:p w14:paraId="1C560CE8" w14:textId="2FAC261E" w:rsidR="007B4A91" w:rsidRDefault="0000693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693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693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693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9D51572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EA480F9" w14:textId="10BDFF0F" w:rsidR="008D74F8" w:rsidRDefault="008D74F8">
      <w:pPr>
        <w:rPr>
          <w:sz w:val="28"/>
          <w:szCs w:val="28"/>
        </w:rPr>
      </w:pPr>
      <w:r>
        <w:rPr>
          <w:sz w:val="28"/>
          <w:szCs w:val="28"/>
        </w:rPr>
        <w:t>In every level the hunters get better guns</w:t>
      </w:r>
    </w:p>
    <w:p w14:paraId="24B987DE" w14:textId="488F82AA" w:rsidR="007B4A91" w:rsidRDefault="0000693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6938"/>
    <w:rsid w:val="00556965"/>
    <w:rsid w:val="007B4A91"/>
    <w:rsid w:val="008D7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ed Ezzi</dc:creator>
  <cp:lastModifiedBy>Mohammed Ezzi</cp:lastModifiedBy>
  <cp:revision>2</cp:revision>
  <dcterms:created xsi:type="dcterms:W3CDTF">2021-04-13T09:01:00Z</dcterms:created>
  <dcterms:modified xsi:type="dcterms:W3CDTF">2021-04-13T09:01:00Z</dcterms:modified>
</cp:coreProperties>
</file>